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กลับการกำหนดเงื่อนไขของข้านะคะ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ๆมันก็ไม่ใช่นะคะ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ๆแบบนี้เหมือนกันมีตารางอยู่ 2 ตารางนะคะบางแวกเป็นตารางหนังสือตารางที่ส่งจะเป็นตารางสำนักพิมพ์นะคะตารางแรกก็จะมีรหัสหนังสือชื่อหนังสือรหัสสำนักพิมพ์ราคานะคะ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เล่มนี้อ่ะมีแต่ก่อนหน้าตัวเองมีหนังสือตัวหนังสือเยอะเลยก็ไม่ได้นะคะ เล่มนี้ได้ไห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ต่อมาจะเป็นการเรียงลําดับข้อมูลนะคะก็จะใช้คำสั่ง Order byนะคะก็คือการเรียงลำดับนะคะ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เพราะว่าถ้าเราไม่มีคำสั่งเรานี้เนี่ยบางทีไม่ต้องมานั่งพิมพ์ใหม่เนี่ยเหนื่อยมาก ๆ นะคะนี่คือประโยชน์ถ้าเรารู้คำสั่งนะคะ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 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นะคะก็ขอบคุณล่ามขอบคุณความนะคะวันนี้ก็ประมาณนี้ค่ะขอบคุณมากนะคะ - 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2-06T09:42:18Z</dcterms:created>
  <dcterms:modified xsi:type="dcterms:W3CDTF">2023-02-06T09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09.29 น.</vt:lpwstr>
  </property>
  <property fmtid="{D5CDD505-2E9C-101B-9397-08002B2CF9AE}" pid="3" name="subtitle">
    <vt:lpwstr/>
  </property>
</Properties>
</file>